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My name is Wael. I am a statistician. I love math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4:08:46Z</dcterms:created>
  <dcterms:modified xsi:type="dcterms:W3CDTF">2020-05-26T14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